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2.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e</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Implication</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6"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initia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 for students in biology). The course must be organized in a way that such students’ progress by little steps to avoid exposition to much intimidating concepts and tools at once. Hence, a student in computing science already masters one or more computing languages, is acquainted with version control systems, with databases and with the way data are manipulated and represented in a computer. A student in mathematics or statistics is familiar with various concepts that underpins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 Version control systems like git, and their internet hosting counterparts like GitHub, Gitlab or Bitbucket also make part of the tools that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students have to learn</w:t>
      </w:r>
      <w:r>
        <w:t xml:space="preserve"> </w:t>
      </w:r>
      <w:r>
        <w:t xml:space="preserve">.</w:t>
      </w:r>
    </w:p>
    <w:p>
      <w:pPr>
        <w:pStyle w:val="BodyText"/>
      </w:pPr>
      <w:r>
        <w:t xml:space="preserve">Suitable computer hardware and software environments are required in the practical sessions of the courses. Different approaches range from using software accessed from a server (RStudio Cloud (</w:t>
      </w:r>
      <w:hyperlink r:id="rId24">
        <w:r>
          <w:rPr>
            <w:rStyle w:val="Hyperlink"/>
          </w:rPr>
          <w:t xml:space="preserve">https://rstudio.cloud/</w:t>
        </w:r>
      </w:hyperlink>
      <w:r>
        <w:t xml:space="preserve">), Chromebook data science (</w:t>
      </w:r>
      <w:hyperlink r:id="rId25">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in a laptop, …). To fix theoretical concepts through applied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for the analysis of ecological data.</w:t>
      </w:r>
    </w:p>
    <w:p>
      <w:pPr>
        <w:pStyle w:val="BodyText"/>
      </w:pPr>
      <w:r>
        <w:t xml:space="preserve">These data science courses pose several pedagogical challenges various, numerous and unfamiliar concepts must be acquired by a heterogeneous class population. Learning objectives spans a large range of cognitive abilities and, in these courses, the intended learning outcomes aim at developing high-level cognitive process abilities such as analysing and evaluating conceptual, procedural, and even metacognitive knowledge</w:t>
      </w:r>
      <w:r>
        <w:t xml:space="preserve"> </w:t>
      </w:r>
      <w:r>
        <w:t xml:space="preserve">. To achieve our learning objectives, we needed to switch to active learning methods so that students could better catch up with these high-level cognitive skills</w:t>
      </w:r>
      <w:r>
        <w:t xml:space="preserve"> </w:t>
      </w:r>
      <w:r>
        <w:t xml:space="preserve">. Our teaching and learning framework turned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 [Spadafora &amp; Zopito, 2018: TODO ref à ajouter]. As it is described in the Methods part, the framework is open, learning centered, and supported by a varied and rich environment [TODO: cite Bruton et al., 2011].</w:t>
      </w:r>
    </w:p>
    <w:p>
      <w:pPr>
        <w:pStyle w:val="BodyText"/>
      </w:pPr>
      <w:r>
        <w:t xml:space="preserve">Recently, data science is also used to analyze the effect of different pedagogical practices on the outcome of these course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markdown, git, and a series of R packages preinstalled is used (TODO: url sciviews box her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ir results let us regulate our teaching activities the following academic year with refined goals and improved pedagogical tools. Here, we present the main results spanning on three successive academic years from 2018 to 2021, including two particular periods where distance learning was forced due to Covid-19 pandemic lockdown.</w:t>
      </w:r>
    </w:p>
    <w:p>
      <w:pPr>
        <w:pStyle w:val="BodyText"/>
      </w:pPr>
      <w:r>
        <w:t xml:space="preserve">[TODO: present here the 3-4 research questions that will be elaborated in the manuscript.]</w:t>
      </w:r>
    </w:p>
    <w:p>
      <w:pPr>
        <w:numPr>
          <w:ilvl w:val="0"/>
          <w:numId w:val="1001"/>
        </w:numPr>
      </w:pPr>
      <w:r>
        <w:t xml:space="preserve">charge cognitive learnr</w:t>
      </w:r>
    </w:p>
    <w:p>
      <w:pPr>
        <w:numPr>
          <w:ilvl w:val="0"/>
          <w:numId w:val="1001"/>
        </w:numPr>
      </w:pPr>
      <w:r>
        <w:t xml:space="preserve">examen final versus évaluation de projet</w:t>
      </w:r>
    </w:p>
    <w:p>
      <w:pPr>
        <w:numPr>
          <w:ilvl w:val="0"/>
          <w:numId w:val="1001"/>
        </w:numPr>
      </w:pPr>
      <w:r>
        <w:t xml:space="preserve">profils d’étudiants.</w:t>
      </w:r>
    </w:p>
    <w:p>
      <w:pPr>
        <w:numPr>
          <w:ilvl w:val="0"/>
          <w:numId w:val="1001"/>
        </w:numPr>
      </w:pPr>
      <w:r>
        <w:t xml:space="preserve">timing et support présentiel - distanciel.</w:t>
      </w:r>
    </w:p>
    <w:bookmarkEnd w:id="26"/>
    <w:bookmarkStart w:id="30" w:name="methods"/>
    <w:p>
      <w:pPr>
        <w:pStyle w:val="Heading1"/>
      </w:pPr>
      <w:r>
        <w:t xml:space="preserve">Methods</w:t>
      </w:r>
    </w:p>
    <w:p>
      <w:pPr>
        <w:pStyle w:val="FirstParagraph"/>
      </w:pPr>
      <w:r>
        <w:t xml:space="preserve">The course materials are available online (</w:t>
      </w:r>
      <w:hyperlink r:id="rId27">
        <w:r>
          <w:rPr>
            <w:rStyle w:val="Hyperlink"/>
          </w:rPr>
          <w:t xml:space="preserve">https://wp.sciviews.org</w:t>
        </w:r>
      </w:hyperlink>
      <w:r>
        <w:t xml:space="preserve">) and are centralized in a Wordpress site. Students have to login with their GitHub account and their academic data are collected from the UMONS Moodle server (</w:t>
      </w:r>
      <w:hyperlink r:id="rId28">
        <w:r>
          <w:rPr>
            <w:rStyle w:val="Hyperlink"/>
          </w:rPr>
          <w:t xml:space="preserve">https://moodle.umons.ac.be</w:t>
        </w:r>
      </w:hyperlink>
      <w:r>
        <w:t xml:space="preserve">). The courses are borken down into modules that amount roughly to 15h of work each. There are two sessions of 2h and 4h in-class (outside lockdown periods, of course). Main activities in the class are analys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s to other students that have already mastered the topic. On the other hand, teachers rarely answer questions directly. When it is possible, they rather propose new tracks or ideas to investigate and help students find the solution by themselves. Students who go through the activities before the others are encouraged to help their colleagues too.</w:t>
      </w:r>
    </w:p>
    <w:p>
      <w:pPr>
        <w:pStyle w:val="BodyText"/>
      </w:pPr>
      <w:r>
        <w:t xml:space="preserve">Regarding the timing, one module it taught every second week so that students have enough time to prepare the material at home before in-class session, and after it, to finalize their projects before the next module. As a term is made of 14 weeks, we do not teach more than six modules in a course unit to avoid compacting them in time at a faster pace than one module every second week.</w:t>
      </w:r>
    </w:p>
    <w:p>
      <w:pPr>
        <w:pStyle w:val="BodyText"/>
      </w:pPr>
      <w:r>
        <w:t xml:space="preserve">All students’ activities in H5P (self-assessing), and in learnr tutorials (exercising smoothly from theory to practise) are recorded in a MongoDB database. The learnitdown R package (</w:t>
      </w:r>
      <w:hyperlink r:id="rId29">
        <w:r>
          <w:rPr>
            <w:rStyle w:val="Hyperlink"/>
          </w:rPr>
          <w:t xml:space="preserve">https://www.sciviews.org/learnitdown/</w:t>
        </w:r>
      </w:hyperlink>
      <w:r>
        <w:t xml:space="preserve">) provides the code required to manage user login, user identification and activity tracking in these interactive materials.</w:t>
      </w:r>
    </w:p>
    <w:p>
      <w:pPr>
        <w:pStyle w:val="BodyText"/>
      </w:pPr>
      <w:r>
        <w:t xml:space="preserve">Projects containing the data, the analyses and the reports are hosted in GitHub repositories. These repositories are cloned and edited locally with RStudio, either on a PC in the computer lab, or directly on the student’s laptop. We encourage our students to install the virtual machine for the course on their computer so that they can use it for other activiti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data recorded, in 2020-2021 we have a little bit more than 3,500 events recorded for each student.</w:t>
      </w:r>
    </w:p>
    <w:p>
      <w:pPr>
        <w:pStyle w:val="BodyText"/>
      </w:pPr>
      <w:r>
        <w:t xml:space="preserve">In distance learning, students’ support was done via email and Discord. At the end, all recorded messages are collected into text files. These files are scraped using R code to create a table with key information (basically, who, when, and what) for each message. Surveys are periodically in-class though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data through personalized reports at any time.</w:t>
      </w:r>
    </w:p>
    <w:p>
      <w:pPr>
        <w:pStyle w:val="BodyText"/>
      </w:pPr>
      <w:r>
        <w:t xml:space="preserve">The course material is organized in a way that favours autonomy and self-assessment (direct feedback in the exercises, hints and retry buttons in case of wrong answers). Activities span into a sequence of exercises of increasing difficulties, ranging from level 1 to level 4. Table 1 summarizes main characteristics of the exercises according to the level.</w:t>
      </w:r>
    </w:p>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perceive the workload of a task.</w:t>
      </w:r>
    </w:p>
    <w:bookmarkEnd w:id="30"/>
    <w:bookmarkStart w:id="40" w:name="results"/>
    <w:p>
      <w:pPr>
        <w:pStyle w:val="Heading1"/>
      </w:pPr>
      <w:r>
        <w:t xml:space="preserve">Results</w:t>
      </w:r>
    </w:p>
    <w:p>
      <w:pPr>
        <w:pStyle w:val="FirstParagraph"/>
      </w:pPr>
      <w:r>
        <w:t xml:space="preserve">In all our three courses in biological data science, practice is the most important activity. Our goal is to ensure that our students can analyse all kinds of real datasets, using the right techniques. They also learn how to write these analyses by using R and R Markdown to create reproducible reports managed under version control (git). There are several critical stages:</w:t>
      </w:r>
    </w:p>
    <w:p>
      <w:pPr>
        <w:numPr>
          <w:ilvl w:val="0"/>
          <w:numId w:val="1002"/>
        </w:numPr>
      </w:pPr>
      <w:r>
        <w:t xml:space="preserve">Once they have learnt the principles in the book and self-assessed their comprehension of the concepts using H5P exercises (level 1 difficulty), they have to get used to the software environment. Learnr tutorials (level 2) are used to gently introduce them to the R code required for the analyses by guiding them through their first data analysis. These tutorials are thus the entry point to the practice. We assess here the observed and perceived workload of these tutorials to make sure they engage the students without exhausting them.</w:t>
      </w:r>
    </w:p>
    <w:p>
      <w:pPr>
        <w:numPr>
          <w:ilvl w:val="0"/>
          <w:numId w:val="1002"/>
        </w:numPr>
      </w:pPr>
      <w:r>
        <w:t xml:space="preserve">Projects, first individual (level 3), then in groups of 2 to 4 students (level 4) represent the core activities. Evaluating these projects constitute, thus, the most important information to assess the competences of our students. However, an exam at the end of the course is a common practice. So, we compare grading our students obtain from such an exam with score they obtain directly in their projects. The final exam is written in learnr, and it mixes questions on the theory with partly solved data analyses they have to explain, criticize and finalize during the exam session on the computer.</w:t>
      </w:r>
    </w:p>
    <w:p>
      <w:pPr>
        <w:numPr>
          <w:ilvl w:val="0"/>
          <w:numId w:val="1002"/>
        </w:numPr>
      </w:pPr>
      <w:r>
        <w:t xml:space="preserve">Despite the fact that we have relatively homogeneous classes of students with similarly (low) level of knowledge in statistics and computing initially the flipped class approach and the proactive attitude we expect from them (they must formulate questions correctly whenever they face a problem), we observe they develop very different strategies. Not all students ask questions. Some of them try to find solutions on their own. Some other prefer to ask their questions privately, while others have no problems exposing their difficulties on a public forum (a Discord channel). The way and the timing they progress in the exercises also largely vary. The schedule is not tight and only suggest the rhythm of progression. No student is penalized if the exercises are done later, as soon as they are completed before the final deadline. We observe that some student prefer to stick to the proposed schedule, while others procrastinate and differ the completion of their exercises. Some strategies are more efficient than others. We analysed traces from the students’ activities to distinguish the various profiles and we correlate them with the grade they obtain at the end of the course.</w:t>
      </w:r>
    </w:p>
    <w:p>
      <w:pPr>
        <w:numPr>
          <w:ilvl w:val="0"/>
          <w:numId w:val="1002"/>
        </w:numPr>
      </w:pPr>
      <w:r>
        <w:t xml:space="preserve">Finally, lockdown was imposed relatively abruptly and may interfere with the learning habits. We analyse whether the switch from face-to-face activities to distance teaching and back has an impact on their productivity.</w:t>
      </w:r>
    </w:p>
    <w:p>
      <w:pPr>
        <w:pStyle w:val="FirstParagraph"/>
      </w:pPr>
      <w:r>
        <w:t xml:space="preserve">This study is performed all along the three courses that comprise 26 modules in 2020-2021. Table</w:t>
      </w:r>
      <w:r>
        <w:t xml:space="preserve"> </w:t>
      </w:r>
      <w:r>
        <w:t xml:space="preserve"> </w:t>
      </w:r>
      <w:r>
        <w:t xml:space="preserve">summarizes the number of H5P, learnr, individual and group GitHub projects that students have to complete. It should be noted that for course C, we also introduced a challenge in machine learning that replaced one group GitHub project. This challenge is omitted from the present analysis, being an isolate activity that is difficult to compare to the rest.</w:t>
      </w:r>
    </w:p>
    <w:bookmarkStart w:id="33"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s deal with real biological data by themselve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u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s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based on the average number of entries that were required for each student to find the right answer in learnr tutorial exercises (Fig.</w:t>
      </w:r>
      <w:r>
        <w:t xml:space="preserve"> </w:t>
      </w:r>
      <w:r>
        <w:t xml:space="preserve"> </w:t>
      </w:r>
      <w:r>
        <w:t xml:space="preserve">). This indirect measure varies significantly between the 3 courses (ANOVA, F(2,109) = 3.655, p-value = 0.029). The students in course C need significantly fewer trials to find the right answer than students in courses A (Tukey HSD, t = -2.489, p-value = 0.0375) and B (Tukey HSD, t = 0.0474, p-value = 0.047)</w:t>
      </w:r>
    </w:p>
    <w:p>
      <w:pPr>
        <w:pStyle w:val="BodyText"/>
      </w:pPr>
      <w:r>
        <w:t xml:space="preserve">The perceived cognitive load required to perform these exercises is also a key aspect. This measure the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TLX index (Fig.</w:t>
      </w:r>
      <w:r>
        <w:t xml:space="preserve"> </w:t>
      </w:r>
      <w:r>
        <w:t xml:space="preserve"> </w:t>
      </w:r>
      <w:r>
        <w:t xml:space="preserve">). On the contrary, these appear significantly lower for course C than for course A (ANOVA, F(2,98) = 3.588, p-value = 0.031; Tukey HSD, t = -2.679, p-value = 0.023). The cognitive load perceived by the students diminishes at the same time their ability to find the right answer more rapidly. This may be a consequence of a more fluent R coding and a better mastering of the software environment.</w:t>
      </w:r>
    </w:p>
    <w:bookmarkEnd w:id="33"/>
    <w:bookmarkStart w:id="35" w:name="final-exam-versus-project"/>
    <w:p>
      <w:pPr>
        <w:pStyle w:val="Heading2"/>
      </w:pPr>
      <w:r>
        <w:t xml:space="preserve">Final exam</w:t>
      </w:r>
      <w:r>
        <w:t xml:space="preserve"> </w:t>
      </w:r>
      <w:r>
        <w:rPr>
          <w:iCs/>
          <w:i/>
        </w:rPr>
        <w:t xml:space="preserve">versus</w:t>
      </w:r>
      <w:r>
        <w:t xml:space="preserve"> </w:t>
      </w:r>
      <w:r>
        <w:t xml:space="preserve">project</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In 2018-2019 and 2019-2020, the summative assessment was based on the completion of a project and on a more conventional examination at the end of the term. The comparison of the grades obtained by each student for a project and a final exam shows only a weak correlation between these two types of evaluations [TODO: provide values here]. Year 2018-2019 marks the transition to a flipped classroom approach in our teaching of these data science courses. Only one student failed in the project, while almost one third of the same students failed their final exams. The difficulty of the project was similar to previous years, when the course was made of lectures followed by exercises (and when failure was not uncommon). The flipped classroom approach leaves more time in class to work on practical applications, to ask questions, to discuss results, … We hypothesize that the very low failure rate could be explained by a better preparation to practical data analysis, but not to the final exam.</w:t>
      </w:r>
    </w:p>
    <w:p>
      <w:pPr>
        <w:pStyle w:val="BodyText"/>
      </w:pPr>
      <w:r>
        <w:t xml:space="preserve">In 2019-2020, we raised a little bit the difficulty for the project,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final examination that includes a series of practical questions (writing R code to analyse data, as in the projects), this type of assessment does not reflect the ability of the students to correctly process and analyse biological data. Alignment with intended learning outcomes seems thus to be more present in the projects. Due to these results, the final examination was abandoned for the year 2020-2021, and it has been replaced by a continuous evaluation of the students’ activities across all four level exercises. These activities are analysed in the following section.</w:t>
      </w:r>
    </w:p>
    <w:bookmarkEnd w:id="35"/>
    <w:bookmarkStart w:id="37" w:name="X56ca80f0d4e6bdcf53356171e8acfa467453d81"/>
    <w:p>
      <w:pPr>
        <w:pStyle w:val="Heading2"/>
      </w:pPr>
      <w:r>
        <w:t xml:space="preserve">Students activity profiles in continuous evaluation</w:t>
      </w:r>
    </w:p>
    <w:p>
      <w:pPr>
        <w:pStyle w:val="FirstParagraph"/>
      </w:pPr>
      <w:r>
        <w:t xml:space="preserve">In 2020-2021, to support the continuous evaluation method without a final exam, the course material was enriched with exercises organized into four increasing difficulty levels, as presented in Table XXX. The activity of the students in level 1 (H5P) and 2 (learnr) exercises is directly recorded in a database. For the GitHub projects (levels 3 and 4 exercises), it is the git log data that are analysed. During lockdown periods, exchange with students and answers to their questions were exclusively done by email, text or voice messages on Discord, either on private or public channels. Students were allowed to freely chose their favourite way to interact with the teachers and between each other. All these exchanges were recorded too. Finally, records in all activities were used to establish the final grade for the course.</w:t>
      </w:r>
      <w:r>
        <w:t xml:space="preserve"> </w:t>
      </w:r>
      <w:r>
        <w:t xml:space="preserve">Final grade is the weighted average of the scores obtained at all four levels. The weight was adjusted from course to course according to the importance of the different projects, mainly. To give an idea, for course A second term, level 1 H5 P exercises accounted for 5%, 10% for level 2 learnr tutorials, 35% for level 3 individual projects and 40% for level 4 group works. More weight is always put on projects. On average, each student went through more than 130 assessments that accounted for the final grade. Two third of these assessments were established manually, using evaluation grids based on the reports they write using R Markdown [TODO: add a ref here] (.Rmd files, a literate programming system that allows including computations directly inside the report) in their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ur and learning patterns that the students use. They are summarized into sixteen metrics.</w:t>
      </w:r>
    </w:p>
    <w:p>
      <w:pPr>
        <w:pStyle w:val="BodyText"/>
      </w:pPr>
      <w:r>
        <w:t xml:space="preserve">For H5P exercises:</w:t>
      </w:r>
    </w:p>
    <w:p>
      <w:pPr>
        <w:numPr>
          <w:ilvl w:val="0"/>
          <w:numId w:val="1003"/>
        </w:numPr>
      </w:pPr>
      <w:r>
        <w:t xml:space="preserve">trials/H5P ex.: the average number of trials for each H5P exercise (students can retry as much as they wish and they have immediate feedback if their answer is correct or not),</w:t>
      </w:r>
    </w:p>
    <w:p>
      <w:pPr>
        <w:numPr>
          <w:ilvl w:val="0"/>
          <w:numId w:val="1003"/>
        </w:numPr>
      </w:pPr>
      <w:r>
        <w:t xml:space="preserve">correct H5P ex.: the fraction of H5P exercises that were correctly answered,</w:t>
      </w:r>
    </w:p>
    <w:p>
      <w:pPr>
        <w:pStyle w:val="FirstParagraph"/>
      </w:pPr>
      <w:r>
        <w:t xml:space="preserve">For learnr tutorial exercises:</w:t>
      </w:r>
    </w:p>
    <w:p>
      <w:pPr>
        <w:numPr>
          <w:ilvl w:val="0"/>
          <w:numId w:val="1004"/>
        </w:numPr>
      </w:pPr>
      <w:r>
        <w:t xml:space="preserve">trials/learnr ex.: the average number of trials for each learnr exercise (here also, students can retry as much as they want),</w:t>
      </w:r>
    </w:p>
    <w:p>
      <w:pPr>
        <w:numPr>
          <w:ilvl w:val="0"/>
          <w:numId w:val="1004"/>
        </w:numPr>
      </w:pPr>
      <w:r>
        <w:t xml:space="preserve">hints/learnr ex.: in learnr exercises, students can display hints to help them to solve the problems (but they lose 10% of the score of the exercise for each hint they view). This is the average number of hints per exercise that were displayed,</w:t>
      </w:r>
    </w:p>
    <w:p>
      <w:pPr>
        <w:numPr>
          <w:ilvl w:val="0"/>
          <w:numId w:val="1004"/>
        </w:numPr>
      </w:pPr>
      <w:r>
        <w:t xml:space="preserve">correct learnr ex.: the fraction of learnr exercises that were completed with a correct answer,</w:t>
      </w:r>
    </w:p>
    <w:p>
      <w:pPr>
        <w:numPr>
          <w:ilvl w:val="0"/>
          <w:numId w:val="1004"/>
        </w:numPr>
      </w:pPr>
      <w:r>
        <w:t xml:space="preserve">time/learnr ex.: the average time required to finish one learnr exercise involving R code writing.</w:t>
      </w:r>
    </w:p>
    <w:p>
      <w:pPr>
        <w:pStyle w:val="FirstParagraph"/>
      </w:pPr>
      <w:r>
        <w:t xml:space="preserve">For individual and group projects:</w:t>
      </w:r>
    </w:p>
    <w:p>
      <w:pPr>
        <w:numPr>
          <w:ilvl w:val="0"/>
          <w:numId w:val="1005"/>
        </w:numPr>
      </w:pPr>
      <w:r>
        <w:t xml:space="preserve">commits/ind. projects: the average number of commits done by a student in one individual project,</w:t>
      </w:r>
    </w:p>
    <w:p>
      <w:pPr>
        <w:numPr>
          <w:ilvl w:val="0"/>
          <w:numId w:val="1005"/>
        </w:numPr>
      </w:pPr>
      <w:r>
        <w:t xml:space="preserve">contributions/ind. projects: the number of lines changed (added or subtracted) in an R Markdown report by one student in one individual project, on average,</w:t>
      </w:r>
    </w:p>
    <w:p>
      <w:pPr>
        <w:numPr>
          <w:ilvl w:val="0"/>
          <w:numId w:val="1005"/>
        </w:numPr>
      </w:pPr>
      <w:r>
        <w:t xml:space="preserve">commits/group projects: same as above, but for group projects,</w:t>
      </w:r>
    </w:p>
    <w:p>
      <w:pPr>
        <w:numPr>
          <w:ilvl w:val="0"/>
          <w:numId w:val="1005"/>
        </w:numPr>
      </w:pPr>
      <w:r>
        <w:t xml:space="preserve">contributions/group projects: same as above, but for group projects,</w:t>
      </w:r>
    </w:p>
    <w:p>
      <w:pPr>
        <w:numPr>
          <w:ilvl w:val="0"/>
          <w:numId w:val="1005"/>
        </w:numPr>
      </w:pPr>
      <w:r>
        <w:t xml:space="preserve">percentage of contributions to group projects: the fraction of work the student did, relative to all the work done in group projects (still only counted for .Rmd files as the number of lines changed from one version to the other).</w:t>
      </w:r>
    </w:p>
    <w:p>
      <w:pPr>
        <w:pStyle w:val="FirstParagraph"/>
      </w:pPr>
      <w:r>
        <w:t xml:space="preserve">For support:</w:t>
      </w:r>
    </w:p>
    <w:p>
      <w:pPr>
        <w:numPr>
          <w:ilvl w:val="0"/>
          <w:numId w:val="1006"/>
        </w:numPr>
      </w:pPr>
      <w:r>
        <w:t xml:space="preserve">questions/module: the number of questions student asked, divided by the number of modules in the course,</w:t>
      </w:r>
    </w:p>
    <w:p>
      <w:pPr>
        <w:numPr>
          <w:ilvl w:val="0"/>
          <w:numId w:val="1006"/>
        </w:numPr>
      </w:pPr>
      <w:r>
        <w:t xml:space="preserve">percent of public questions: the fraction of questions that the student posted in a public channel (a channel dedicated to the course that all the other students of the class can read),</w:t>
      </w:r>
    </w:p>
    <w:p>
      <w:pPr>
        <w:numPr>
          <w:ilvl w:val="0"/>
          <w:numId w:val="1006"/>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Pr>
      <w:r>
        <w:t xml:space="preserve">work done: the fraction of all exercises that the student finished,</w:t>
      </w:r>
    </w:p>
    <w:p>
      <w:pPr>
        <w:numPr>
          <w:ilvl w:val="0"/>
          <w:numId w:val="1007"/>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 a priori 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see Fig. XXX. A 3x3 hexagonal cells pattern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w:t>
      </w:r>
      <w:r>
        <w:t xml:space="preserve"> </w:t>
      </w:r>
      <w:r>
        <w:t xml:space="preserve">, the small plots in gray show how selected metrics distribute in the nine cells, from lowest value in white to highest value in black. They help to decrypt the way students behave according to their profile. Metrics that are not represented present similar patterns than others (for instance H5P metrics exhibit a similar pattern as learnr metrics and therefore, they are not represented). Dots in the central plot are the various students, with colour representing the course and the diameter of the dots represen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 exercises. These students obtained very low grades, of course. They belong to courses A and B. On the other hand, heavy workers are at the bottom (I &amp; J), and good performers in learnrs (C) are in cells (5-9).</w:t>
      </w:r>
    </w:p>
    <w:p>
      <w:pPr>
        <w:numPr>
          <w:ilvl w:val="0"/>
          <w:numId w:val="1008"/>
        </w:numPr>
      </w:pPr>
      <w:r>
        <w:t xml:space="preserve">Besides the absent students of cell (3), cells (2 and 6) collect students that seldom ask questions (E), and that rarely appear on the public channel (G).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ur from one course to the other in term of ease in front of the exercises, even if they remain silent in term of teacher interactions.</w:t>
      </w:r>
    </w:p>
    <w:p>
      <w:pPr>
        <w:numPr>
          <w:ilvl w:val="0"/>
          <w:numId w:val="1008"/>
        </w:numPr>
      </w:pPr>
      <w:r>
        <w:t xml:space="preserve">Among the students that have a hard time to figure out the answers to auto-evaluation exercises, cell (1) reassemble people that most heavily rely on learnr hints (B), and are among those who need to retry those exercises more often before figuring out the correct answer (A), a characteristic they share with cell (4). These students also ask a lot of questions (E), both on the public and private channels (G, mid gray).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8"/>
        </w:numPr>
      </w:pPr>
      <w:r>
        <w:t xml:space="preserve">All these cells (1-4 plus 6) are students that exhibit suboptimal behaviours in one or the other way. The remaining cells (5 &amp; 7-9) correspond to students that perform better from this point of view. Cell (5) is primarily represented by students from course A, but otherwise, also from course B and C. These are average actors in all categories, except they are fluent with level 1 (H5P, not shown) and level 2 (learnr, C) exercises.</w:t>
      </w:r>
    </w:p>
    <w:p>
      <w:pPr>
        <w:numPr>
          <w:ilvl w:val="0"/>
          <w:numId w:val="1008"/>
        </w:numPr>
      </w:pPr>
      <w:r>
        <w:t xml:space="preserve">Moving from cell (5) to (7), (8) and (9), we encounter increasingly top performers. The number of students from course A becomes progressively lower, while course B, and especially C dominate in these groups. Cell (7) use largely the public channel (G) and respect the schedule quite well (H) as main difference from those from cell (5). Students in cells (8) and (9) are not so much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se, at the top of the SOM, cells (1-4, plus 6) contain students with not optimal behaviour, cell (5) are average students, and cells (7-9) at the bottom exhibit profiles corresponding to best performers. The pattern is also visible between courses A (mainly distributed at the top or centre) to B and C (more represented at the bottom). This suggests that students need time to get used to the course, its pedagogical approach, and/or the software environment they have to use.</w:t>
      </w:r>
    </w:p>
    <w:bookmarkEnd w:id="37"/>
    <w:bookmarkStart w:id="39"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collected during academic years 2019-2020 and 2020-2021 to evaluate the impact of these transitions on the progression of the students In Fig. XXX, the academic term is divided here into seven work periods of approximately two weeks (remind that it is the rhythm of the courses: one module every second week). The classes of the second term of the year 2019-2020 start at period Y1P09, since period Y1P08 is reserved for the exams. The courses of the first term of 2020-2021 begins at Y2P01. First lockdown started at period Y1P11 for one month and an half. Second lockdown stared at Y2P03 and lasted at then end of the second term (Y2P15). During the first lockdown, we rapidly opened the dedicated Discord channels and a common email address for all teachers were installed for a faster reaction.</w:t>
      </w:r>
    </w:p>
    <w:p>
      <w:pPr>
        <w:pStyle w:val="CaptionedFigure"/>
      </w:pPr>
      <w:r>
        <w:drawing>
          <wp:inline>
            <wp:extent cx="5334000" cy="4800600"/>
            <wp:effectExtent b="0" l="0" r="0" t="0"/>
            <wp:docPr descr=" 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w:t>
      </w:r>
    </w:p>
    <w:p>
      <w:pPr>
        <w:pStyle w:val="BodyText"/>
      </w:pPr>
      <w:r>
        <w:t xml:space="preserve">[TODO: this paragraph must be adapted and reworked!] The contribution to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in these channels changes between face-to-face and distance teaching (much less in face-to-face because most of the students ask their questions directly in the classroom). Transition from direct interaction to electronic exchange was quasi immediate during the lockdown. Consequently, support provided by the teachers in distance learning … to be continued.</w:t>
      </w:r>
    </w:p>
    <w:bookmarkEnd w:id="39"/>
    <w:bookmarkEnd w:id="40"/>
    <w:bookmarkStart w:id="41"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 “any educational model where online delivery ranges from 50% to 80% [TODO: add citation here]), with an emphasis on proactive exchange with the teachers: students have to ask questions to progress.</w:t>
      </w:r>
    </w:p>
    <w:p>
      <w:pPr>
        <w:pStyle w:val="BodyText"/>
      </w:pPr>
      <w:r>
        <w:t xml:space="preserve">[add IDEA :</w:t>
      </w:r>
      <w:r>
        <w:t xml:space="preserve"> </w:t>
      </w:r>
      <w:r>
        <w:t xml:space="preserve"> </w:t>
      </w:r>
      <w:r>
        <w:t xml:space="preserve">montre les bon résultats abtenu avec la classe inversée et les challenge en biologie lors de son cours de 2018.]</w:t>
      </w:r>
    </w:p>
    <w:p>
      <w:pPr>
        <w:pStyle w:val="BodyText"/>
      </w:pPr>
      <w:r>
        <w:t xml:space="preserve">Our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in four stages: (1) auto-evaluation exercises directly in th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by our students as a key activity in 2018-2019. So, we have focused our attention on these documents. In 2020-2021, we have also added an heuristic engine (gradethis) to provide contextual feedback on the errors students make in their answers. The RTLX index measured in 2020-2021 will serve in the future as a reference to work towards correctly designed tutorials, with lower perceived workload without sacrificing the content. The significant decrease in RTLX value from course A to C indicates that there is a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TODO: cite Spadafora &amp; Zopito].</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complex dataset,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it is run in groups of two to four students, depending on the complexity of the problem. Here, they mobilize their collective intelligence to get results many of them would be hardly capable of achieving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students in Fig.</w:t>
      </w:r>
      <w:r>
        <w:t xml:space="preserve"> </w:t>
      </w:r>
      <w:r>
        <w:t xml:space="preserve"> </w:t>
      </w:r>
      <w:r>
        <w:t xml:space="preserve">cell (3) is involved. If we could identify the profile of the different students relatively early during the course, we would be able to create better grouping of the students with a blend of different complimentary profiles to enrich their experience. Maybe should we work exclusively with groups of four to mitigate the impact of one defeating student?</w:t>
      </w:r>
    </w:p>
    <w:p>
      <w:pPr>
        <w:pStyle w:val="BodyText"/>
      </w:pPr>
      <w:r>
        <w:t xml:space="preserve">We observed a low correlation between performances in group projects and in grades obtained at final exams (Fig.</w:t>
      </w:r>
      <w:r>
        <w:t xml:space="preserve"> </w:t>
      </w:r>
      <w:r>
        <w:t xml:space="preserve"> </w:t>
      </w:r>
      <w:r>
        <w:t xml:space="preserve">). This led us to stop using final exams, at the benefit of a continuous evaluation process with emphasis into group projects. We had to set up a procedure to monitor and score the students’ activity in all the exercises by automatic scoring online exercises, and to manually score all projects against an evaluation grid, in the light of the different versions tracked by git.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IDEA TO ADD in discussion : Nous pouvons utilisez l’ensemble des données collectée afin de réaliser learning analytics qui est une discipline en plein essort. Elle ne se limite pas à la prédiction des résultats des étudiants.</w:t>
      </w:r>
      <w:r>
        <w:t xml:space="preserve"> </w:t>
      </w:r>
      <w:r>
        <w:t xml:space="preserve"> </w:t>
      </w:r>
      <w:r>
        <w:t xml:space="preserve">]</w:t>
      </w:r>
    </w:p>
    <w:p>
      <w:pPr>
        <w:pStyle w:val="BodyText"/>
      </w:pPr>
      <w:r>
        <w:t xml:space="preserve">Activity tracking in the exercises, primarily set up for the continuous evaluation, also offers the opportunity to study the way learning happens (or not). Learning analytics are primarily used to early predict success or failure [TODO: add refs he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an example for students that rarely post their questions publicly, we will test an alternate discussion channels were teachers never post but have read access. In case of an error, the teacher will contact the student privately to explain him what is wrong. That student would then have to reexplain himself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 [ref needed here].</w:t>
      </w:r>
    </w:p>
    <w:p>
      <w:pPr>
        <w:pStyle w:val="BodyText"/>
      </w:pPr>
      <w:r>
        <w:t xml:space="preserve">Emotional state of the students and motivation are also very important. Validated questionnaires, like NASA-LTX, or [ …. complete here] allow us to assess these aspects.</w:t>
      </w:r>
    </w:p>
    <w:p>
      <w:pPr>
        <w:pStyle w:val="BodyText"/>
      </w:pPr>
      <w:r>
        <w:t xml:space="preserve">[I still have to write a paragraph that discusses the results regarding the timing events around covid-19 lockdown periods and their implications….]</w:t>
      </w:r>
    </w:p>
    <w:bookmarkEnd w:id="41"/>
    <w:bookmarkStart w:id="43"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follow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DO: citer Spadofora et Marini 2018… ou autre car déjà beaucoup cité dans le papier]. Speaking about diversification, in 2020-2021 we have successfully tested a kaggle-like challenge (</w:t>
      </w:r>
      <w:hyperlink r:id="rId42">
        <w:r>
          <w:rPr>
            <w:rStyle w:val="Hyperlink"/>
          </w:rPr>
          <w:t xml:space="preserve">https://www.kaggle.com/competitions</w:t>
        </w:r>
      </w:hyperlink>
      <w:r>
        <w:t xml:space="preserve">) in one of the machine learning modules. Such ludic activities would also contribute to the diversification of pedagogical practices, interest and motivation of the students [TODO: refs needed if possible]. We would also be happy to share experience with other teachers in data science. Altogether, we are on the way to reshape the post-covid teaching landscape, and it will probably be quite different to what we are used toda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23" Target="https://datascience.harvard.edu/about" TargetMode="External" /><Relationship Type="http://schemas.openxmlformats.org/officeDocument/2006/relationships/hyperlink" Id="rId21" Target="https://github.com/BioDataScience-Course" TargetMode="External" /><Relationship Type="http://schemas.openxmlformats.org/officeDocument/2006/relationships/hyperlink" Id="rId28"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wp.sciviews.org" TargetMode="External" /><Relationship Type="http://schemas.openxmlformats.org/officeDocument/2006/relationships/hyperlink" Id="rId42" Target="https://www.kaggle.com/competitions" TargetMode="External" /><Relationship Type="http://schemas.openxmlformats.org/officeDocument/2006/relationships/hyperlink" Id="rId29"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23" Target="https://datascience.harvard.edu/about" TargetMode="External" /><Relationship Type="http://schemas.openxmlformats.org/officeDocument/2006/relationships/hyperlink" Id="rId21" Target="https://github.com/BioDataScience-Course" TargetMode="External" /><Relationship Type="http://schemas.openxmlformats.org/officeDocument/2006/relationships/hyperlink" Id="rId28"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wp.sciviews.org" TargetMode="External" /><Relationship Type="http://schemas.openxmlformats.org/officeDocument/2006/relationships/hyperlink" Id="rId42" Target="https://www.kaggle.com/competitions" TargetMode="External" /><Relationship Type="http://schemas.openxmlformats.org/officeDocument/2006/relationships/hyperlink" Id="rId29"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8T10:16:39Z</dcterms:created>
  <dcterms:modified xsi:type="dcterms:W3CDTF">2021-07-08T10: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output">
    <vt:lpwstr/>
  </property>
  <property fmtid="{D5CDD505-2E9C-101B-9397-08002B2CF9AE}" pid="4" name="runtitle">
    <vt:lpwstr>Teaching Data Science in Biology</vt:lpwstr>
  </property>
</Properties>
</file>